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36A0B" w14:textId="44AF75F0" w:rsidR="00450CE4" w:rsidRPr="0046774C" w:rsidRDefault="0046774C" w:rsidP="0046774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6774C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0</w:t>
      </w:r>
    </w:p>
    <w:p w14:paraId="0A5A357F" w14:textId="77777777" w:rsidR="002F1AA2" w:rsidRPr="002F1AA2" w:rsidRDefault="002F1AA2" w:rsidP="002F1AA2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033AC0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>OOP Exercise 1</w:t>
      </w:r>
      <w:r w:rsidRPr="002F1AA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Create a Vehicle class with </w:t>
      </w:r>
      <w:proofErr w:type="spellStart"/>
      <w:r w:rsidRPr="002F1AA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max_speed</w:t>
      </w:r>
      <w:proofErr w:type="spellEnd"/>
      <w:r w:rsidRPr="002F1AA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 and mileage instance attributes</w:t>
      </w:r>
    </w:p>
    <w:p w14:paraId="41C30D8C" w14:textId="77777777" w:rsidR="002F1AA2" w:rsidRPr="002F1AA2" w:rsidRDefault="002F1AA2" w:rsidP="002F1AA2">
      <w:pPr>
        <w:pStyle w:val="a3"/>
        <w:rPr>
          <w:sz w:val="28"/>
          <w:szCs w:val="28"/>
        </w:rPr>
      </w:pPr>
      <w:proofErr w:type="spellStart"/>
      <w:r w:rsidRPr="002F1AA2">
        <w:rPr>
          <w:sz w:val="28"/>
          <w:szCs w:val="28"/>
        </w:rPr>
        <w:t>Refer</w:t>
      </w:r>
      <w:proofErr w:type="spellEnd"/>
      <w:r w:rsidRPr="002F1AA2">
        <w:rPr>
          <w:sz w:val="28"/>
          <w:szCs w:val="28"/>
        </w:rPr>
        <w:t xml:space="preserve">: </w:t>
      </w:r>
    </w:p>
    <w:p w14:paraId="72EB877A" w14:textId="77777777" w:rsidR="002F1AA2" w:rsidRPr="002F1AA2" w:rsidRDefault="00B070A9" w:rsidP="002F1AA2">
      <w:pPr>
        <w:numPr>
          <w:ilvl w:val="0"/>
          <w:numId w:val="6"/>
        </w:numPr>
        <w:spacing w:before="100" w:beforeAutospacing="1" w:after="100" w:afterAutospacing="1" w:line="240" w:lineRule="auto"/>
        <w:rPr>
          <w:sz w:val="28"/>
          <w:szCs w:val="28"/>
        </w:rPr>
      </w:pPr>
      <w:hyperlink r:id="rId5" w:history="1">
        <w:proofErr w:type="spellStart"/>
        <w:r w:rsidR="002F1AA2" w:rsidRPr="002F1AA2">
          <w:rPr>
            <w:rStyle w:val="a5"/>
            <w:sz w:val="28"/>
            <w:szCs w:val="28"/>
          </w:rPr>
          <w:t>Classes</w:t>
        </w:r>
        <w:proofErr w:type="spellEnd"/>
        <w:r w:rsidR="002F1AA2" w:rsidRPr="002F1AA2">
          <w:rPr>
            <w:rStyle w:val="a5"/>
            <w:sz w:val="28"/>
            <w:szCs w:val="28"/>
          </w:rPr>
          <w:t xml:space="preserve"> </w:t>
        </w:r>
        <w:proofErr w:type="spellStart"/>
        <w:r w:rsidR="002F1AA2" w:rsidRPr="002F1AA2">
          <w:rPr>
            <w:rStyle w:val="a5"/>
            <w:sz w:val="28"/>
            <w:szCs w:val="28"/>
          </w:rPr>
          <w:t>and</w:t>
        </w:r>
        <w:proofErr w:type="spellEnd"/>
        <w:r w:rsidR="002F1AA2" w:rsidRPr="002F1AA2">
          <w:rPr>
            <w:rStyle w:val="a5"/>
            <w:sz w:val="28"/>
            <w:szCs w:val="28"/>
          </w:rPr>
          <w:t xml:space="preserve"> </w:t>
        </w:r>
        <w:proofErr w:type="spellStart"/>
        <w:r w:rsidR="002F1AA2" w:rsidRPr="002F1AA2">
          <w:rPr>
            <w:rStyle w:val="a5"/>
            <w:sz w:val="28"/>
            <w:szCs w:val="28"/>
          </w:rPr>
          <w:t>Objects</w:t>
        </w:r>
        <w:proofErr w:type="spellEnd"/>
        <w:r w:rsidR="002F1AA2" w:rsidRPr="002F1AA2">
          <w:rPr>
            <w:rStyle w:val="a5"/>
            <w:sz w:val="28"/>
            <w:szCs w:val="28"/>
          </w:rPr>
          <w:t xml:space="preserve"> </w:t>
        </w:r>
        <w:proofErr w:type="spellStart"/>
        <w:r w:rsidR="002F1AA2" w:rsidRPr="002F1AA2">
          <w:rPr>
            <w:rStyle w:val="a5"/>
            <w:sz w:val="28"/>
            <w:szCs w:val="28"/>
          </w:rPr>
          <w:t>in</w:t>
        </w:r>
        <w:proofErr w:type="spellEnd"/>
        <w:r w:rsidR="002F1AA2" w:rsidRPr="002F1AA2">
          <w:rPr>
            <w:rStyle w:val="a5"/>
            <w:sz w:val="28"/>
            <w:szCs w:val="28"/>
          </w:rPr>
          <w:t xml:space="preserve"> </w:t>
        </w:r>
        <w:proofErr w:type="spellStart"/>
        <w:r w:rsidR="002F1AA2" w:rsidRPr="002F1AA2">
          <w:rPr>
            <w:rStyle w:val="a5"/>
            <w:sz w:val="28"/>
            <w:szCs w:val="28"/>
          </w:rPr>
          <w:t>Python</w:t>
        </w:r>
        <w:proofErr w:type="spellEnd"/>
      </w:hyperlink>
    </w:p>
    <w:p w14:paraId="50B9486F" w14:textId="77777777" w:rsidR="002F1AA2" w:rsidRPr="002F1AA2" w:rsidRDefault="00B070A9" w:rsidP="002F1AA2">
      <w:pPr>
        <w:numPr>
          <w:ilvl w:val="0"/>
          <w:numId w:val="6"/>
        </w:numPr>
        <w:spacing w:before="100" w:beforeAutospacing="1" w:after="100" w:afterAutospacing="1" w:line="240" w:lineRule="auto"/>
        <w:rPr>
          <w:sz w:val="28"/>
          <w:szCs w:val="28"/>
        </w:rPr>
      </w:pPr>
      <w:hyperlink r:id="rId6" w:history="1">
        <w:proofErr w:type="spellStart"/>
        <w:r w:rsidR="002F1AA2" w:rsidRPr="002F1AA2">
          <w:rPr>
            <w:rStyle w:val="a5"/>
            <w:sz w:val="28"/>
            <w:szCs w:val="28"/>
          </w:rPr>
          <w:t>Instance</w:t>
        </w:r>
        <w:proofErr w:type="spellEnd"/>
        <w:r w:rsidR="002F1AA2" w:rsidRPr="002F1AA2">
          <w:rPr>
            <w:rStyle w:val="a5"/>
            <w:sz w:val="28"/>
            <w:szCs w:val="28"/>
          </w:rPr>
          <w:t xml:space="preserve"> </w:t>
        </w:r>
        <w:proofErr w:type="spellStart"/>
        <w:r w:rsidR="002F1AA2" w:rsidRPr="002F1AA2">
          <w:rPr>
            <w:rStyle w:val="a5"/>
            <w:sz w:val="28"/>
            <w:szCs w:val="28"/>
          </w:rPr>
          <w:t>variables</w:t>
        </w:r>
        <w:proofErr w:type="spellEnd"/>
        <w:r w:rsidR="002F1AA2" w:rsidRPr="002F1AA2">
          <w:rPr>
            <w:rStyle w:val="a5"/>
            <w:sz w:val="28"/>
            <w:szCs w:val="28"/>
          </w:rPr>
          <w:t xml:space="preserve"> </w:t>
        </w:r>
        <w:proofErr w:type="spellStart"/>
        <w:r w:rsidR="002F1AA2" w:rsidRPr="002F1AA2">
          <w:rPr>
            <w:rStyle w:val="a5"/>
            <w:sz w:val="28"/>
            <w:szCs w:val="28"/>
          </w:rPr>
          <w:t>in</w:t>
        </w:r>
        <w:proofErr w:type="spellEnd"/>
        <w:r w:rsidR="002F1AA2" w:rsidRPr="002F1AA2">
          <w:rPr>
            <w:rStyle w:val="a5"/>
            <w:sz w:val="28"/>
            <w:szCs w:val="28"/>
          </w:rPr>
          <w:t xml:space="preserve"> </w:t>
        </w:r>
        <w:proofErr w:type="spellStart"/>
        <w:r w:rsidR="002F1AA2" w:rsidRPr="002F1AA2">
          <w:rPr>
            <w:rStyle w:val="a5"/>
            <w:sz w:val="28"/>
            <w:szCs w:val="28"/>
          </w:rPr>
          <w:t>Python</w:t>
        </w:r>
        <w:proofErr w:type="spellEnd"/>
      </w:hyperlink>
    </w:p>
    <w:p w14:paraId="2A8C3C83" w14:textId="41D86D2E" w:rsidR="002F1AA2" w:rsidRDefault="002F1AA2" w:rsidP="002F1AA2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033AC0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>OOP Exercise 2</w:t>
      </w:r>
      <w:r w:rsidRPr="002F1AA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: Create a Vehicle class without any variables and methods</w:t>
      </w:r>
    </w:p>
    <w:p w14:paraId="26E15681" w14:textId="2DC04FB5" w:rsidR="002F1AA2" w:rsidRDefault="002F1AA2" w:rsidP="002F1AA2">
      <w:pPr>
        <w:rPr>
          <w:lang w:val="en-US"/>
        </w:rPr>
      </w:pPr>
    </w:p>
    <w:p w14:paraId="31923AEF" w14:textId="77777777" w:rsidR="002F1AA2" w:rsidRPr="002F1AA2" w:rsidRDefault="002F1AA2" w:rsidP="002F1AA2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033AC0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>OOP Exercise 3</w:t>
      </w:r>
      <w:r w:rsidRPr="002F1AA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: Create a child class Bus that will inherit all of the variables and methods of the Vehicle class</w:t>
      </w:r>
    </w:p>
    <w:p w14:paraId="45BE991D" w14:textId="5EE69A2D" w:rsidR="002F1AA2" w:rsidRPr="002F1AA2" w:rsidRDefault="002F1AA2" w:rsidP="002F1AA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F1AA2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6A76AC2B" wp14:editId="7C0BAD00">
            <wp:extent cx="5495925" cy="1880540"/>
            <wp:effectExtent l="0" t="0" r="0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09806" cy="188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5AC47" w14:textId="641C7A79" w:rsidR="002F1AA2" w:rsidRPr="002F1AA2" w:rsidRDefault="002F1AA2" w:rsidP="002F1AA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F1AA2">
        <w:rPr>
          <w:rFonts w:ascii="Times New Roman" w:hAnsi="Times New Roman" w:cs="Times New Roman"/>
          <w:sz w:val="28"/>
          <w:szCs w:val="28"/>
          <w:lang w:val="en-US"/>
        </w:rPr>
        <w:t>Create a Bus object that will inherit all of the variables and methods of the Vehicle class and display it.</w:t>
      </w:r>
    </w:p>
    <w:p w14:paraId="1CB743BD" w14:textId="77777777" w:rsidR="00033AC0" w:rsidRPr="00033AC0" w:rsidRDefault="00033AC0" w:rsidP="00033AC0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033AC0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>OOP Exercise 4</w:t>
      </w:r>
      <w:r w:rsidRPr="00033AC0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: Class Inheritance</w:t>
      </w:r>
    </w:p>
    <w:p w14:paraId="3DAE59FD" w14:textId="77777777" w:rsidR="00033AC0" w:rsidRPr="00033AC0" w:rsidRDefault="00033AC0" w:rsidP="00033AC0">
      <w:pPr>
        <w:pStyle w:val="a3"/>
        <w:spacing w:before="0" w:beforeAutospacing="0" w:after="0" w:afterAutospacing="0"/>
        <w:rPr>
          <w:sz w:val="28"/>
          <w:szCs w:val="28"/>
          <w:lang w:val="en-US"/>
        </w:rPr>
      </w:pPr>
      <w:r w:rsidRPr="00033AC0">
        <w:rPr>
          <w:rStyle w:val="a6"/>
          <w:sz w:val="28"/>
          <w:szCs w:val="28"/>
          <w:lang w:val="en-US"/>
        </w:rPr>
        <w:t>Given</w:t>
      </w:r>
      <w:r w:rsidRPr="00033AC0">
        <w:rPr>
          <w:sz w:val="28"/>
          <w:szCs w:val="28"/>
          <w:lang w:val="en-US"/>
        </w:rPr>
        <w:t>:</w:t>
      </w:r>
    </w:p>
    <w:p w14:paraId="64BF1ED1" w14:textId="734E0A2C" w:rsidR="00033AC0" w:rsidRDefault="00033AC0" w:rsidP="00033AC0">
      <w:pPr>
        <w:pStyle w:val="a3"/>
        <w:spacing w:before="0" w:beforeAutospacing="0" w:after="0" w:afterAutospacing="0"/>
        <w:rPr>
          <w:sz w:val="28"/>
          <w:szCs w:val="28"/>
          <w:lang w:val="en-US"/>
        </w:rPr>
      </w:pPr>
      <w:r w:rsidRPr="00033AC0">
        <w:rPr>
          <w:sz w:val="28"/>
          <w:szCs w:val="28"/>
          <w:lang w:val="en-US"/>
        </w:rPr>
        <w:t xml:space="preserve">Create a </w:t>
      </w:r>
      <w:r w:rsidRPr="00033AC0">
        <w:rPr>
          <w:rStyle w:val="a6"/>
          <w:sz w:val="28"/>
          <w:szCs w:val="28"/>
          <w:lang w:val="en-US"/>
        </w:rPr>
        <w:t>Bus</w:t>
      </w:r>
      <w:r w:rsidRPr="00033AC0">
        <w:rPr>
          <w:sz w:val="28"/>
          <w:szCs w:val="28"/>
          <w:lang w:val="en-US"/>
        </w:rPr>
        <w:t xml:space="preserve"> class that inherits from the </w:t>
      </w:r>
      <w:r w:rsidRPr="00033AC0">
        <w:rPr>
          <w:rStyle w:val="a6"/>
          <w:sz w:val="28"/>
          <w:szCs w:val="28"/>
          <w:lang w:val="en-US"/>
        </w:rPr>
        <w:t>Vehicle</w:t>
      </w:r>
      <w:r w:rsidRPr="00033AC0">
        <w:rPr>
          <w:sz w:val="28"/>
          <w:szCs w:val="28"/>
          <w:lang w:val="en-US"/>
        </w:rPr>
        <w:t xml:space="preserve"> class. Give the capacity argument of </w:t>
      </w:r>
      <w:proofErr w:type="spellStart"/>
      <w:r w:rsidRPr="00033AC0">
        <w:rPr>
          <w:rStyle w:val="HTML2"/>
          <w:rFonts w:ascii="Times New Roman" w:hAnsi="Times New Roman" w:cs="Times New Roman"/>
          <w:sz w:val="28"/>
          <w:szCs w:val="28"/>
          <w:lang w:val="en-US"/>
        </w:rPr>
        <w:t>Bus.seating_</w:t>
      </w:r>
      <w:proofErr w:type="gramStart"/>
      <w:r w:rsidRPr="00033AC0">
        <w:rPr>
          <w:rStyle w:val="HTML2"/>
          <w:rFonts w:ascii="Times New Roman" w:hAnsi="Times New Roman" w:cs="Times New Roman"/>
          <w:sz w:val="28"/>
          <w:szCs w:val="28"/>
          <w:lang w:val="en-US"/>
        </w:rPr>
        <w:t>capacity</w:t>
      </w:r>
      <w:proofErr w:type="spellEnd"/>
      <w:r w:rsidRPr="00033AC0">
        <w:rPr>
          <w:rStyle w:val="HTML2"/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033AC0">
        <w:rPr>
          <w:rStyle w:val="HTML2"/>
          <w:rFonts w:ascii="Times New Roman" w:hAnsi="Times New Roman" w:cs="Times New Roman"/>
          <w:sz w:val="28"/>
          <w:szCs w:val="28"/>
          <w:lang w:val="en-US"/>
        </w:rPr>
        <w:t>)</w:t>
      </w:r>
      <w:r w:rsidRPr="00033AC0">
        <w:rPr>
          <w:sz w:val="28"/>
          <w:szCs w:val="28"/>
          <w:lang w:val="en-US"/>
        </w:rPr>
        <w:t xml:space="preserve"> a default value of 50.</w:t>
      </w:r>
    </w:p>
    <w:p w14:paraId="13E93F82" w14:textId="22EC6539" w:rsidR="00033AC0" w:rsidRDefault="00033AC0" w:rsidP="00033AC0">
      <w:pPr>
        <w:pStyle w:val="a3"/>
        <w:rPr>
          <w:sz w:val="28"/>
          <w:szCs w:val="28"/>
          <w:lang w:val="en-US"/>
        </w:rPr>
      </w:pPr>
      <w:r w:rsidRPr="00033AC0">
        <w:rPr>
          <w:noProof/>
          <w:sz w:val="28"/>
          <w:szCs w:val="28"/>
          <w:lang w:val="en-US"/>
        </w:rPr>
        <w:drawing>
          <wp:inline distT="0" distB="0" distL="0" distR="0" wp14:anchorId="5F033EC9" wp14:editId="2CAA78E3">
            <wp:extent cx="4933950" cy="2779994"/>
            <wp:effectExtent l="0" t="0" r="0" b="190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63447" cy="2796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115F7" w14:textId="77777777" w:rsidR="00033AC0" w:rsidRPr="00033AC0" w:rsidRDefault="00033AC0" w:rsidP="00033AC0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033AC0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lastRenderedPageBreak/>
        <w:t>OOP Exercise 5</w:t>
      </w:r>
      <w:r w:rsidRPr="00033AC0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: Define property that should have the same value for every class instance</w:t>
      </w:r>
    </w:p>
    <w:p w14:paraId="3C348863" w14:textId="77777777" w:rsidR="00033AC0" w:rsidRPr="00033AC0" w:rsidRDefault="00033AC0" w:rsidP="00033AC0">
      <w:pPr>
        <w:pStyle w:val="a3"/>
        <w:rPr>
          <w:sz w:val="28"/>
          <w:szCs w:val="28"/>
          <w:lang w:val="en-US"/>
        </w:rPr>
      </w:pPr>
      <w:r w:rsidRPr="00033AC0">
        <w:rPr>
          <w:sz w:val="28"/>
          <w:szCs w:val="28"/>
          <w:lang w:val="en-US"/>
        </w:rPr>
        <w:t xml:space="preserve">Define a </w:t>
      </w:r>
      <w:r w:rsidRPr="00033AC0">
        <w:rPr>
          <w:rStyle w:val="a6"/>
          <w:sz w:val="28"/>
          <w:szCs w:val="28"/>
          <w:lang w:val="en-US"/>
        </w:rPr>
        <w:t>class</w:t>
      </w:r>
      <w:r w:rsidRPr="00033AC0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033AC0">
        <w:rPr>
          <w:sz w:val="28"/>
          <w:szCs w:val="28"/>
          <w:lang w:val="en-US"/>
        </w:rPr>
        <w:t>attribute”</w:t>
      </w:r>
      <w:r w:rsidRPr="00033AC0">
        <w:rPr>
          <w:rStyle w:val="a6"/>
          <w:sz w:val="28"/>
          <w:szCs w:val="28"/>
          <w:lang w:val="en-US"/>
        </w:rPr>
        <w:t>color</w:t>
      </w:r>
      <w:proofErr w:type="spellEnd"/>
      <w:proofErr w:type="gramEnd"/>
      <w:r w:rsidRPr="00033AC0">
        <w:rPr>
          <w:sz w:val="28"/>
          <w:szCs w:val="28"/>
          <w:lang w:val="en-US"/>
        </w:rPr>
        <w:t xml:space="preserve">” with a default value </w:t>
      </w:r>
      <w:r w:rsidRPr="00033AC0">
        <w:rPr>
          <w:rStyle w:val="a6"/>
          <w:sz w:val="28"/>
          <w:szCs w:val="28"/>
          <w:lang w:val="en-US"/>
        </w:rPr>
        <w:t>white</w:t>
      </w:r>
      <w:r w:rsidRPr="00033AC0">
        <w:rPr>
          <w:sz w:val="28"/>
          <w:szCs w:val="28"/>
          <w:lang w:val="en-US"/>
        </w:rPr>
        <w:t>. I.e., Every Vehicle should be white.</w:t>
      </w:r>
    </w:p>
    <w:p w14:paraId="466107C5" w14:textId="494258BD" w:rsidR="00033AC0" w:rsidRDefault="00033AC0" w:rsidP="00033AC0">
      <w:pPr>
        <w:pStyle w:val="a3"/>
        <w:rPr>
          <w:sz w:val="28"/>
          <w:szCs w:val="28"/>
          <w:lang w:val="en-US"/>
        </w:rPr>
      </w:pPr>
      <w:r w:rsidRPr="00033AC0">
        <w:rPr>
          <w:sz w:val="28"/>
          <w:szCs w:val="28"/>
          <w:lang w:val="en-US"/>
        </w:rPr>
        <w:t>Use the following code for this exercise.</w:t>
      </w:r>
    </w:p>
    <w:p w14:paraId="11531A50" w14:textId="693DEF7A" w:rsidR="00033AC0" w:rsidRDefault="00033AC0" w:rsidP="00033AC0">
      <w:pPr>
        <w:pStyle w:val="a3"/>
        <w:rPr>
          <w:sz w:val="28"/>
          <w:szCs w:val="28"/>
          <w:lang w:val="en-US"/>
        </w:rPr>
      </w:pPr>
      <w:r w:rsidRPr="00033AC0">
        <w:rPr>
          <w:noProof/>
          <w:sz w:val="28"/>
          <w:szCs w:val="28"/>
          <w:lang w:val="en-US"/>
        </w:rPr>
        <w:drawing>
          <wp:inline distT="0" distB="0" distL="0" distR="0" wp14:anchorId="6CC23DC2" wp14:editId="4854689B">
            <wp:extent cx="5940425" cy="3915410"/>
            <wp:effectExtent l="0" t="0" r="3175" b="889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C48A1" w14:textId="77777777" w:rsidR="00033AC0" w:rsidRPr="00205D23" w:rsidRDefault="00033AC0" w:rsidP="00033AC0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205D23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>OOP Exercise 6</w:t>
      </w:r>
      <w:r w:rsidRPr="00205D23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: Class Inheritance</w:t>
      </w:r>
    </w:p>
    <w:p w14:paraId="3B2B1717" w14:textId="77777777" w:rsidR="00033AC0" w:rsidRPr="00205D23" w:rsidRDefault="00033AC0" w:rsidP="00033AC0">
      <w:pPr>
        <w:pStyle w:val="a3"/>
        <w:rPr>
          <w:sz w:val="28"/>
          <w:szCs w:val="28"/>
          <w:lang w:val="en-US"/>
        </w:rPr>
      </w:pPr>
      <w:r w:rsidRPr="00205D23">
        <w:rPr>
          <w:rStyle w:val="a6"/>
          <w:sz w:val="28"/>
          <w:szCs w:val="28"/>
          <w:lang w:val="en-US"/>
        </w:rPr>
        <w:t>Given</w:t>
      </w:r>
      <w:r w:rsidRPr="00205D23">
        <w:rPr>
          <w:sz w:val="28"/>
          <w:szCs w:val="28"/>
          <w:lang w:val="en-US"/>
        </w:rPr>
        <w:t>:</w:t>
      </w:r>
    </w:p>
    <w:p w14:paraId="7F219595" w14:textId="2CEC38A2" w:rsidR="00033AC0" w:rsidRPr="00205D23" w:rsidRDefault="00033AC0" w:rsidP="00033AC0">
      <w:pPr>
        <w:pStyle w:val="a3"/>
        <w:rPr>
          <w:rStyle w:val="a6"/>
          <w:sz w:val="28"/>
          <w:szCs w:val="28"/>
          <w:lang w:val="en-US"/>
        </w:rPr>
      </w:pPr>
      <w:r w:rsidRPr="00205D23">
        <w:rPr>
          <w:sz w:val="28"/>
          <w:szCs w:val="28"/>
          <w:lang w:val="en-US"/>
        </w:rPr>
        <w:t xml:space="preserve">Create a </w:t>
      </w:r>
      <w:r w:rsidRPr="00205D23">
        <w:rPr>
          <w:rStyle w:val="a6"/>
          <w:sz w:val="28"/>
          <w:szCs w:val="28"/>
          <w:lang w:val="en-US"/>
        </w:rPr>
        <w:t>Bus</w:t>
      </w:r>
      <w:r w:rsidRPr="00205D23">
        <w:rPr>
          <w:sz w:val="28"/>
          <w:szCs w:val="28"/>
          <w:lang w:val="en-US"/>
        </w:rPr>
        <w:t xml:space="preserve"> child class that inherits from the Vehicle class. The default fare charge of any vehicle is </w:t>
      </w:r>
      <w:r w:rsidRPr="00205D23">
        <w:rPr>
          <w:rStyle w:val="a6"/>
          <w:sz w:val="28"/>
          <w:szCs w:val="28"/>
          <w:lang w:val="en-US"/>
        </w:rPr>
        <w:t>seating capacity * 100</w:t>
      </w:r>
      <w:r w:rsidRPr="00205D23">
        <w:rPr>
          <w:sz w:val="28"/>
          <w:szCs w:val="28"/>
          <w:lang w:val="en-US"/>
        </w:rPr>
        <w:t xml:space="preserve">. If Vehicle is </w:t>
      </w:r>
      <w:r w:rsidRPr="00205D23">
        <w:rPr>
          <w:rStyle w:val="a6"/>
          <w:sz w:val="28"/>
          <w:szCs w:val="28"/>
          <w:lang w:val="en-US"/>
        </w:rPr>
        <w:t>Bus</w:t>
      </w:r>
      <w:r w:rsidRPr="00205D23">
        <w:rPr>
          <w:sz w:val="28"/>
          <w:szCs w:val="28"/>
          <w:lang w:val="en-US"/>
        </w:rPr>
        <w:t xml:space="preserve"> instance, we need to add an extra 10% on full fare as a maintenance charge. So total fare for bus instance will become the </w:t>
      </w:r>
      <w:r w:rsidRPr="00205D23">
        <w:rPr>
          <w:rStyle w:val="a6"/>
          <w:sz w:val="28"/>
          <w:szCs w:val="28"/>
          <w:lang w:val="en-US"/>
        </w:rPr>
        <w:t>final amount = total fare + 10% of the total fare.</w:t>
      </w:r>
    </w:p>
    <w:p w14:paraId="65026E4B" w14:textId="77777777" w:rsidR="00205D23" w:rsidRPr="00205D23" w:rsidRDefault="00205D23" w:rsidP="00205D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Note: The bus seating capacity is </w:t>
      </w:r>
      <w:r w:rsidRPr="00205D23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ru-RU"/>
        </w:rPr>
        <w:t>50</w:t>
      </w:r>
      <w:r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. </w:t>
      </w:r>
      <w:proofErr w:type="gramStart"/>
      <w:r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o</w:t>
      </w:r>
      <w:proofErr w:type="gramEnd"/>
      <w:r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he final fare amount should be</w:t>
      </w:r>
      <w:r w:rsidRPr="00205D23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ru-RU"/>
        </w:rPr>
        <w:t xml:space="preserve"> 5500. </w:t>
      </w:r>
      <w:r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You need to override the </w:t>
      </w:r>
      <w:proofErr w:type="gramStart"/>
      <w:r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are(</w:t>
      </w:r>
      <w:proofErr w:type="gramEnd"/>
      <w:r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) method of a Vehicle class in Bus class.</w:t>
      </w:r>
    </w:p>
    <w:p w14:paraId="294E30D4" w14:textId="77777777" w:rsidR="00205D23" w:rsidRPr="00205D23" w:rsidRDefault="00205D23" w:rsidP="00205D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205D2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Use the following code for your parent Vehicle class. We need to access the parent class from inside a method of a child class.</w:t>
      </w:r>
    </w:p>
    <w:p w14:paraId="7D456B0D" w14:textId="65999777" w:rsidR="00033AC0" w:rsidRDefault="00205D23" w:rsidP="00033AC0">
      <w:pPr>
        <w:pStyle w:val="a3"/>
        <w:rPr>
          <w:sz w:val="28"/>
          <w:szCs w:val="28"/>
          <w:lang w:val="en-US"/>
        </w:rPr>
      </w:pPr>
      <w:r w:rsidRPr="00205D23"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0DF194B9" wp14:editId="19B23B4C">
            <wp:extent cx="5940425" cy="4101465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F8DD9" w14:textId="77777777" w:rsidR="00200095" w:rsidRPr="00200095" w:rsidRDefault="00200095" w:rsidP="00200095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200095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>OOP Exercise 7</w:t>
      </w:r>
      <w:r w:rsidRPr="00200095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: Determine which class a given Bus object belongs to (Check type of an object)</w:t>
      </w:r>
    </w:p>
    <w:p w14:paraId="08190E1D" w14:textId="43959BBB" w:rsidR="00033AC0" w:rsidRDefault="00200095" w:rsidP="00033AC0">
      <w:pPr>
        <w:pStyle w:val="a3"/>
        <w:rPr>
          <w:sz w:val="28"/>
          <w:szCs w:val="28"/>
          <w:lang w:val="en-US"/>
        </w:rPr>
      </w:pPr>
      <w:r w:rsidRPr="00200095">
        <w:rPr>
          <w:noProof/>
          <w:sz w:val="28"/>
          <w:szCs w:val="28"/>
          <w:lang w:val="en-US"/>
        </w:rPr>
        <w:drawing>
          <wp:inline distT="0" distB="0" distL="0" distR="0" wp14:anchorId="7ADABBE7" wp14:editId="7D1FAF50">
            <wp:extent cx="5940425" cy="2717165"/>
            <wp:effectExtent l="0" t="0" r="3175" b="698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3A04D" w14:textId="6D1E55D9" w:rsidR="00200095" w:rsidRDefault="00200095" w:rsidP="00200095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200095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lastRenderedPageBreak/>
        <w:t>OOP Exercise 8</w:t>
      </w:r>
      <w:r w:rsidRPr="00200095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Determine if </w:t>
      </w:r>
      <w:proofErr w:type="spellStart"/>
      <w:r w:rsidRPr="00200095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School_bus</w:t>
      </w:r>
      <w:proofErr w:type="spellEnd"/>
      <w:r w:rsidRPr="00200095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 is also an instance of the Vehicle class</w:t>
      </w:r>
    </w:p>
    <w:p w14:paraId="3FD06A75" w14:textId="29DBD801" w:rsidR="00200095" w:rsidRPr="00200095" w:rsidRDefault="00200095" w:rsidP="00200095">
      <w:pPr>
        <w:rPr>
          <w:lang w:val="en-US"/>
        </w:rPr>
      </w:pPr>
      <w:bookmarkStart w:id="0" w:name="_GoBack"/>
      <w:r w:rsidRPr="00200095">
        <w:rPr>
          <w:noProof/>
          <w:lang w:val="en-US"/>
        </w:rPr>
        <w:drawing>
          <wp:inline distT="0" distB="0" distL="0" distR="0" wp14:anchorId="71FA6AB6" wp14:editId="2822C284">
            <wp:extent cx="5940425" cy="271399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D841E96" w14:textId="77777777" w:rsidR="00200095" w:rsidRPr="00033AC0" w:rsidRDefault="00200095" w:rsidP="00033AC0">
      <w:pPr>
        <w:pStyle w:val="a3"/>
        <w:rPr>
          <w:sz w:val="28"/>
          <w:szCs w:val="28"/>
          <w:lang w:val="en-US"/>
        </w:rPr>
      </w:pPr>
    </w:p>
    <w:p w14:paraId="61F3FD7E" w14:textId="77777777" w:rsidR="00033AC0" w:rsidRPr="00033AC0" w:rsidRDefault="00033AC0" w:rsidP="00033AC0">
      <w:pPr>
        <w:pStyle w:val="a3"/>
        <w:rPr>
          <w:sz w:val="28"/>
          <w:szCs w:val="28"/>
          <w:lang w:val="en-US"/>
        </w:rPr>
      </w:pPr>
    </w:p>
    <w:p w14:paraId="1A4C630A" w14:textId="77777777" w:rsidR="0046774C" w:rsidRPr="002F1AA2" w:rsidRDefault="0046774C" w:rsidP="0046774C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46774C" w:rsidRPr="002F1AA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EE0D0B"/>
    <w:multiLevelType w:val="multilevel"/>
    <w:tmpl w:val="3EAE2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592CA5"/>
    <w:multiLevelType w:val="multilevel"/>
    <w:tmpl w:val="C65EA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511819"/>
    <w:multiLevelType w:val="multilevel"/>
    <w:tmpl w:val="44084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8473E08"/>
    <w:multiLevelType w:val="multilevel"/>
    <w:tmpl w:val="DBCCE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351150"/>
    <w:multiLevelType w:val="multilevel"/>
    <w:tmpl w:val="D9DEA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CF87B60"/>
    <w:multiLevelType w:val="multilevel"/>
    <w:tmpl w:val="EDB4B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DA3MDA1MzezNLRU0lEKTi0uzszPAykwqgUAVKvldCwAAAA="/>
  </w:docVars>
  <w:rsids>
    <w:rsidRoot w:val="00384385"/>
    <w:rsid w:val="00033AC0"/>
    <w:rsid w:val="00053C7F"/>
    <w:rsid w:val="00120B34"/>
    <w:rsid w:val="001E2BCD"/>
    <w:rsid w:val="001F1A94"/>
    <w:rsid w:val="00200095"/>
    <w:rsid w:val="00205D23"/>
    <w:rsid w:val="002D15BA"/>
    <w:rsid w:val="002D6519"/>
    <w:rsid w:val="002D749D"/>
    <w:rsid w:val="002F1AA2"/>
    <w:rsid w:val="00342FAE"/>
    <w:rsid w:val="003468CA"/>
    <w:rsid w:val="00384385"/>
    <w:rsid w:val="003D7CBE"/>
    <w:rsid w:val="003E608B"/>
    <w:rsid w:val="00412DC5"/>
    <w:rsid w:val="004161ED"/>
    <w:rsid w:val="00450CE4"/>
    <w:rsid w:val="0046774C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070A9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A4FD0"/>
  <w15:chartTrackingRefBased/>
  <w15:docId w15:val="{3F1867E7-40E9-4955-9A00-B099FDDF6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38438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link w:val="20"/>
    <w:uiPriority w:val="9"/>
    <w:qFormat/>
    <w:rsid w:val="0038438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F1A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384385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384385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semiHidden/>
    <w:unhideWhenUsed/>
    <w:rsid w:val="003843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384385"/>
    <w:rPr>
      <w:i/>
      <w:iCs/>
    </w:rPr>
  </w:style>
  <w:style w:type="character" w:styleId="a5">
    <w:name w:val="Hyperlink"/>
    <w:basedOn w:val="a0"/>
    <w:uiPriority w:val="99"/>
    <w:semiHidden/>
    <w:unhideWhenUsed/>
    <w:rsid w:val="00384385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384385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3843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384385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first">
    <w:name w:val="first"/>
    <w:basedOn w:val="a"/>
    <w:rsid w:val="003843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6">
    <w:name w:val="Strong"/>
    <w:basedOn w:val="a0"/>
    <w:uiPriority w:val="22"/>
    <w:qFormat/>
    <w:rsid w:val="00384385"/>
    <w:rPr>
      <w:b/>
      <w:bCs/>
    </w:rPr>
  </w:style>
  <w:style w:type="character" w:customStyle="1" w:styleId="40">
    <w:name w:val="Заголовок 4 Знак"/>
    <w:basedOn w:val="a0"/>
    <w:link w:val="4"/>
    <w:uiPriority w:val="9"/>
    <w:semiHidden/>
    <w:rsid w:val="002F1AA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2">
    <w:name w:val="HTML Code"/>
    <w:basedOn w:val="a0"/>
    <w:uiPriority w:val="99"/>
    <w:semiHidden/>
    <w:unhideWhenUsed/>
    <w:rsid w:val="00033AC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1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0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8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5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ynative.com/python-instance-variables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pynative.com/python-classes-and-objects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5</cp:revision>
  <dcterms:created xsi:type="dcterms:W3CDTF">2021-08-20T11:29:00Z</dcterms:created>
  <dcterms:modified xsi:type="dcterms:W3CDTF">2021-09-02T16:29:00Z</dcterms:modified>
</cp:coreProperties>
</file>